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6BAB5" w14:textId="647F66A2" w:rsidR="006859FA" w:rsidRDefault="005F02FB">
      <w:pPr>
        <w:pStyle w:val="Title"/>
        <w:jc w:val="center"/>
        <w:rPr>
          <w:rFonts w:ascii="Liberation Serif" w:hAnsi="Liberation Serif" w:cs="Dubai Medium"/>
          <w:b/>
          <w:bCs/>
        </w:rPr>
      </w:pPr>
      <w:r w:rsidRPr="005F02FB">
        <w:rPr>
          <w:rFonts w:ascii="Liberation Serif" w:hAnsi="Liberation Serif" w:cs="Dubai Medium"/>
          <w:b/>
          <w:bCs/>
        </w:rPr>
        <w:t>Represent</w:t>
      </w:r>
    </w:p>
    <w:p w14:paraId="6C55A584" w14:textId="77777777" w:rsidR="006859FA" w:rsidRDefault="006859FA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6859FA" w14:paraId="71B88376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BAB25" w14:textId="1FC0AF1F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C2264C">
              <w:rPr>
                <w:b/>
                <w:bCs/>
                <w:color w:val="365F91"/>
              </w:rPr>
              <w:t>e</w:t>
            </w:r>
            <w:r w:rsidR="00C2264C" w:rsidRPr="00C2264C">
              <w:rPr>
                <w:b/>
                <w:bCs/>
                <w:color w:val="365F91"/>
              </w:rPr>
              <w:t>:</w:t>
            </w:r>
            <w:r>
              <w:t xml:space="preserve"> </w:t>
            </w:r>
            <w:r w:rsidR="00D9271C" w:rsidRPr="00D9271C">
              <w:rPr>
                <w:rFonts w:cs="Dubai Medium"/>
              </w:rPr>
              <w:t>Represent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17D63" w14:textId="77777777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  <w:t>4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41BB9" w14:textId="1389BBDB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C2264C">
              <w:rPr>
                <w:b/>
                <w:bCs/>
                <w:color w:val="365F91"/>
              </w:rPr>
              <w:t xml:space="preserve"> </w:t>
            </w:r>
            <w:r>
              <w:t>Medium</w:t>
            </w:r>
          </w:p>
        </w:tc>
      </w:tr>
      <w:tr w:rsidR="006859FA" w14:paraId="28818A08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83E6D" w14:textId="46DD238C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FA1A9F">
              <w:t>Admin, Manager, Expert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FBF7A" w14:textId="4B53E33B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C2264C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6859FA" w14:paraId="0F1C332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91F2A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918BF3D" w14:textId="68B23074" w:rsidR="00FA1A9F" w:rsidRDefault="00000000" w:rsidP="00FA1A9F">
            <w:pPr>
              <w:pStyle w:val="Standard"/>
            </w:pPr>
            <w:r>
              <w:t xml:space="preserve"> </w:t>
            </w:r>
            <w:r>
              <w:tab/>
            </w:r>
            <w:r w:rsidR="00FA1A9F">
              <w:t xml:space="preserve">Manager – Wants to </w:t>
            </w:r>
            <w:r w:rsidR="00D9271C">
              <w:t>visit and explore</w:t>
            </w:r>
            <w:r w:rsidR="00FA1A9F">
              <w:t xml:space="preserve"> Ads</w:t>
            </w:r>
          </w:p>
          <w:p w14:paraId="656D4F17" w14:textId="5035687B" w:rsidR="00FA1A9F" w:rsidRPr="00AE2895" w:rsidRDefault="00FA1A9F" w:rsidP="00FA1A9F">
            <w:pPr>
              <w:pStyle w:val="Standard"/>
            </w:pPr>
            <w:r>
              <w:t xml:space="preserve">            Admin – </w:t>
            </w:r>
            <w:r w:rsidR="00D9271C">
              <w:t>Wants to visit and explore Ads</w:t>
            </w:r>
          </w:p>
          <w:p w14:paraId="2D800D95" w14:textId="1A0454EE" w:rsidR="00FA1A9F" w:rsidRDefault="00FA1A9F" w:rsidP="00FA1A9F">
            <w:pPr>
              <w:pStyle w:val="Standard"/>
            </w:pPr>
            <w:r>
              <w:t xml:space="preserve"> </w:t>
            </w:r>
            <w:r>
              <w:tab/>
              <w:t xml:space="preserve">Expert – </w:t>
            </w:r>
            <w:r w:rsidR="00D9271C">
              <w:t>Wants to visit and explore Ads</w:t>
            </w:r>
          </w:p>
          <w:p w14:paraId="2495DA02" w14:textId="799DB072" w:rsidR="00FA1A9F" w:rsidRDefault="00FA1A9F" w:rsidP="00FA1A9F">
            <w:pPr>
              <w:pStyle w:val="Standard"/>
            </w:pPr>
            <w:r>
              <w:t xml:space="preserve">            Buyer – </w:t>
            </w:r>
            <w:r w:rsidR="00D9271C">
              <w:t>Wants to visit and explore Ads</w:t>
            </w:r>
          </w:p>
          <w:p w14:paraId="53E83A94" w14:textId="21C4892F" w:rsidR="006859FA" w:rsidRDefault="00FA1A9F" w:rsidP="00C2264C">
            <w:pPr>
              <w:pStyle w:val="Standard"/>
            </w:pPr>
            <w:r>
              <w:t xml:space="preserve">            Seller – </w:t>
            </w:r>
            <w:r w:rsidR="00D9271C">
              <w:t>Wants to visit and explore Ads</w:t>
            </w:r>
          </w:p>
        </w:tc>
      </w:tr>
      <w:tr w:rsidR="006859FA" w14:paraId="5922A8C5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354E1" w14:textId="77777777" w:rsidR="006859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773C2349" w14:textId="3224B51C" w:rsidR="006859FA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D9271C">
              <w:t>This use case describes how the user can find and visit an ad.</w:t>
            </w:r>
          </w:p>
        </w:tc>
      </w:tr>
      <w:tr w:rsidR="006859FA" w14:paraId="06B5269D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17425" w14:textId="77777777" w:rsidR="006859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1B217E62" w14:textId="5BECC16A" w:rsidR="006859FA" w:rsidRDefault="00000000" w:rsidP="00FA1A9F">
            <w:pPr>
              <w:pStyle w:val="Standard"/>
              <w:ind w:left="864" w:hanging="864"/>
            </w:pPr>
            <w:r>
              <w:t xml:space="preserve">         </w:t>
            </w:r>
          </w:p>
          <w:p w14:paraId="6EFA3BA8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0CF95DE" w14:textId="77777777" w:rsidR="006859FA" w:rsidRDefault="00000000">
            <w:pPr>
              <w:pStyle w:val="Standard"/>
              <w:ind w:left="709"/>
            </w:pPr>
            <w:r>
              <w:t>Internal</w:t>
            </w:r>
          </w:p>
        </w:tc>
      </w:tr>
      <w:tr w:rsidR="006859FA" w14:paraId="136FE861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71B04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35F45B52" w14:textId="46F7BD97" w:rsidR="006859FA" w:rsidRDefault="00000000" w:rsidP="00FA1A9F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FA1A9F" w:rsidRPr="00FA1A9F">
              <w:t>Admin, Manager, Expert, Buyer, Seller</w:t>
            </w:r>
          </w:p>
          <w:p w14:paraId="7A601DCB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5464001D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1B652CAF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6859FA" w14:paraId="335CC7C1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3205D" w14:textId="77777777" w:rsidR="00D9271C" w:rsidRDefault="00000000" w:rsidP="00D9271C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4D19E11F" w14:textId="77777777" w:rsidR="00D9271C" w:rsidRPr="00EE7F67" w:rsidRDefault="00D9271C" w:rsidP="00D9271C">
            <w:pPr>
              <w:pStyle w:val="Standard"/>
              <w:widowControl/>
              <w:numPr>
                <w:ilvl w:val="0"/>
                <w:numId w:val="1"/>
              </w:numPr>
              <w:tabs>
                <w:tab w:val="left" w:pos="732"/>
                <w:tab w:val="left" w:pos="1092"/>
                <w:tab w:val="left" w:pos="1452"/>
              </w:tabs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D9271C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The user enters constraints for his or her specific target of seeing advertisements.</w:t>
            </w:r>
          </w:p>
          <w:p w14:paraId="3E987237" w14:textId="10B00E1B" w:rsidR="00D9271C" w:rsidRPr="00D9271C" w:rsidRDefault="00D9271C" w:rsidP="00D9271C">
            <w:pPr>
              <w:pStyle w:val="Standard"/>
              <w:widowControl/>
              <w:numPr>
                <w:ilvl w:val="0"/>
                <w:numId w:val="1"/>
              </w:numPr>
              <w:tabs>
                <w:tab w:val="left" w:pos="732"/>
                <w:tab w:val="left" w:pos="1092"/>
                <w:tab w:val="left" w:pos="1452"/>
              </w:tabs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D9271C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He or she clicks the Search button.</w:t>
            </w:r>
          </w:p>
          <w:p w14:paraId="29EE3B11" w14:textId="14AEFADD" w:rsidR="00D9271C" w:rsidRPr="00D9271C" w:rsidRDefault="00D9271C" w:rsidP="00D9271C">
            <w:pPr>
              <w:widowControl/>
              <w:numPr>
                <w:ilvl w:val="0"/>
                <w:numId w:val="1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color w:val="252525"/>
                <w:kern w:val="0"/>
                <w:lang w:eastAsia="en-US" w:bidi="ar-SA"/>
              </w:rPr>
            </w:pPr>
            <w:r w:rsidRPr="00D9271C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He or she visits the search results.</w:t>
            </w:r>
          </w:p>
        </w:tc>
      </w:tr>
      <w:tr w:rsidR="006859FA" w14:paraId="57F110CA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80305" w14:textId="77777777" w:rsidR="006859FA" w:rsidRDefault="00000000" w:rsidP="00EE7F67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21886B73" w14:textId="77777777" w:rsidR="00EE7F67" w:rsidRPr="00EE7F67" w:rsidRDefault="00EE7F67" w:rsidP="00EE7F67">
            <w:pPr>
              <w:pStyle w:val="standard0"/>
              <w:spacing w:before="0" w:beforeAutospacing="0" w:after="0" w:afterAutospacing="0"/>
            </w:pPr>
            <w:r w:rsidRPr="00EE7F67">
              <w:t>If he/she wants to learn more about a specific ad:</w:t>
            </w:r>
          </w:p>
          <w:p w14:paraId="76488A5D" w14:textId="4D47841D" w:rsidR="006859FA" w:rsidRDefault="00EE7F67" w:rsidP="00EE7F67">
            <w:pPr>
              <w:pStyle w:val="standard0"/>
              <w:numPr>
                <w:ilvl w:val="0"/>
                <w:numId w:val="4"/>
              </w:numPr>
              <w:spacing w:before="0" w:beforeAutospacing="0" w:after="0" w:afterAutospacing="0"/>
            </w:pPr>
            <w:r w:rsidRPr="00EE7F67">
              <w:t>Upon clicking on the ad, the user can see more details, along with ways to communicate, a sharing link, and a simple price comparison diagram.</w:t>
            </w:r>
          </w:p>
        </w:tc>
      </w:tr>
      <w:tr w:rsidR="006859FA" w14:paraId="54C2B723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6D110" w14:textId="77777777" w:rsidR="006859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1DC0271B" w14:textId="77777777" w:rsidR="00FA590C" w:rsidRPr="00FA590C" w:rsidRDefault="00FA590C" w:rsidP="00FA590C">
            <w:pPr>
              <w:pStyle w:val="standard0"/>
              <w:spacing w:before="0" w:beforeAutospacing="0" w:after="0" w:afterAutospacing="0"/>
            </w:pPr>
            <w:r w:rsidRPr="00FA590C">
              <w:t>If the search result has no outputs:</w:t>
            </w:r>
          </w:p>
          <w:p w14:paraId="561DEABA" w14:textId="5AEA869D" w:rsidR="00FA1A9F" w:rsidRPr="00FA1A9F" w:rsidRDefault="00FA590C" w:rsidP="00FA590C">
            <w:pPr>
              <w:pStyle w:val="standard0"/>
              <w:numPr>
                <w:ilvl w:val="0"/>
                <w:numId w:val="5"/>
              </w:numPr>
              <w:spacing w:before="0" w:beforeAutospacing="0" w:after="0" w:afterAutospacing="0"/>
            </w:pPr>
            <w:r>
              <w:t>A</w:t>
            </w:r>
            <w:r w:rsidRPr="00FA590C">
              <w:t>sks the user to carefully enter another constraint.</w:t>
            </w:r>
          </w:p>
        </w:tc>
      </w:tr>
    </w:tbl>
    <w:p w14:paraId="4CF8A430" w14:textId="77777777" w:rsidR="006859FA" w:rsidRDefault="006859FA">
      <w:pPr>
        <w:pStyle w:val="Standard"/>
      </w:pPr>
    </w:p>
    <w:p w14:paraId="79BFA38B" w14:textId="77777777" w:rsidR="006859FA" w:rsidRDefault="006859FA">
      <w:pPr>
        <w:pStyle w:val="Standard"/>
      </w:pPr>
    </w:p>
    <w:sectPr w:rsidR="006859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4CCB6" w14:textId="77777777" w:rsidR="000A7DB3" w:rsidRDefault="000A7DB3">
      <w:r>
        <w:separator/>
      </w:r>
    </w:p>
  </w:endnote>
  <w:endnote w:type="continuationSeparator" w:id="0">
    <w:p w14:paraId="48462227" w14:textId="77777777" w:rsidR="000A7DB3" w:rsidRDefault="000A7D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69D2F" w14:textId="77777777" w:rsidR="000A7DB3" w:rsidRDefault="000A7DB3">
      <w:r>
        <w:rPr>
          <w:color w:val="000000"/>
        </w:rPr>
        <w:separator/>
      </w:r>
    </w:p>
  </w:footnote>
  <w:footnote w:type="continuationSeparator" w:id="0">
    <w:p w14:paraId="79706763" w14:textId="77777777" w:rsidR="000A7DB3" w:rsidRDefault="000A7D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A64DF"/>
    <w:multiLevelType w:val="hybridMultilevel"/>
    <w:tmpl w:val="0A4EA94A"/>
    <w:lvl w:ilvl="0" w:tplc="DEAC290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BE03D5"/>
    <w:multiLevelType w:val="multilevel"/>
    <w:tmpl w:val="475C0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5926703"/>
    <w:multiLevelType w:val="hybridMultilevel"/>
    <w:tmpl w:val="A9FEE376"/>
    <w:lvl w:ilvl="0" w:tplc="DEAC290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D06E38"/>
    <w:multiLevelType w:val="multilevel"/>
    <w:tmpl w:val="632AA416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3D5BD4"/>
    <w:multiLevelType w:val="hybridMultilevel"/>
    <w:tmpl w:val="0A4EA94A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5412078">
    <w:abstractNumId w:val="3"/>
  </w:num>
  <w:num w:numId="2" w16cid:durableId="491719362">
    <w:abstractNumId w:val="1"/>
  </w:num>
  <w:num w:numId="3" w16cid:durableId="1307587228">
    <w:abstractNumId w:val="2"/>
  </w:num>
  <w:num w:numId="4" w16cid:durableId="1225026423">
    <w:abstractNumId w:val="0"/>
  </w:num>
  <w:num w:numId="5" w16cid:durableId="7461526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zE1NzE2M7C0NDJV0lEKTi0uzszPAykwrAUAnxBb8CwAAAA="/>
  </w:docVars>
  <w:rsids>
    <w:rsidRoot w:val="006859FA"/>
    <w:rsid w:val="000A7DB3"/>
    <w:rsid w:val="005F02FB"/>
    <w:rsid w:val="006859FA"/>
    <w:rsid w:val="00AF5E5B"/>
    <w:rsid w:val="00C2264C"/>
    <w:rsid w:val="00D9271C"/>
    <w:rsid w:val="00EE7F67"/>
    <w:rsid w:val="00FA1A9F"/>
    <w:rsid w:val="00FA5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AD19A"/>
  <w15:docId w15:val="{C9077060-8ED8-4353-B3A0-07BD4CFC9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customStyle="1" w:styleId="standard0">
    <w:name w:val="standard"/>
    <w:basedOn w:val="Normal"/>
    <w:rsid w:val="00EE7F67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paragraph" w:styleId="NormalWeb">
    <w:name w:val="Normal (Web)"/>
    <w:basedOn w:val="Normal"/>
    <w:uiPriority w:val="99"/>
    <w:semiHidden/>
    <w:unhideWhenUsed/>
    <w:rsid w:val="00FA590C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7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75</Words>
  <Characters>998</Characters>
  <Application>Microsoft Office Word</Application>
  <DocSecurity>0</DocSecurity>
  <Lines>8</Lines>
  <Paragraphs>2</Paragraphs>
  <ScaleCrop>false</ScaleCrop>
  <Company/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7</cp:revision>
  <dcterms:created xsi:type="dcterms:W3CDTF">2022-12-28T04:25:00Z</dcterms:created>
  <dcterms:modified xsi:type="dcterms:W3CDTF">2023-01-24T18:03:00Z</dcterms:modified>
</cp:coreProperties>
</file>